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2DC5" w:rsidRPr="00A21621" w:rsidRDefault="00C32DC5" w:rsidP="00C32DC5">
      <w:pPr>
        <w:spacing w:after="0" w:line="240" w:lineRule="auto"/>
        <w:jc w:val="center"/>
        <w:rPr>
          <w:rFonts w:ascii="Times New Roman" w:hAnsi="Times New Roman"/>
          <w:b/>
          <w:sz w:val="32"/>
          <w:szCs w:val="20"/>
        </w:rPr>
      </w:pPr>
      <w:r w:rsidRPr="00A21621">
        <w:rPr>
          <w:rFonts w:ascii="Times New Roman" w:hAnsi="Times New Roman"/>
          <w:b/>
          <w:sz w:val="32"/>
          <w:szCs w:val="20"/>
        </w:rPr>
        <w:t xml:space="preserve">KANSAS WESLEYAN UNIVERSITY </w:t>
      </w:r>
    </w:p>
    <w:p w:rsidR="00C32DC5" w:rsidRPr="00F8282F" w:rsidRDefault="00C32DC5" w:rsidP="00C32DC5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Division Council</w:t>
      </w:r>
    </w:p>
    <w:p w:rsidR="00C32DC5" w:rsidRPr="0033141A" w:rsidRDefault="00C32DC5" w:rsidP="00C32DC5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 xml:space="preserve">11:30-12:30pm (CDT) in Provost’s Conference Room       </w:t>
      </w:r>
    </w:p>
    <w:p w:rsidR="00C32DC5" w:rsidRPr="00F8282F" w:rsidRDefault="00BB0528" w:rsidP="00C32DC5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 xml:space="preserve">Thursday, </w:t>
      </w:r>
      <w:r w:rsidR="00F13163">
        <w:rPr>
          <w:rFonts w:ascii="Times New Roman" w:hAnsi="Times New Roman"/>
          <w:b/>
          <w:sz w:val="24"/>
          <w:szCs w:val="20"/>
        </w:rPr>
        <w:t>November 7, 2019</w:t>
      </w:r>
      <w:bookmarkStart w:id="0" w:name="_GoBack"/>
      <w:bookmarkEnd w:id="0"/>
    </w:p>
    <w:p w:rsidR="00C32DC5" w:rsidRPr="003C58E4" w:rsidRDefault="00C32DC5" w:rsidP="00C32DC5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</w:p>
    <w:p w:rsidR="00C32DC5" w:rsidRPr="00F8282F" w:rsidRDefault="00C32DC5" w:rsidP="00C32DC5">
      <w:pPr>
        <w:spacing w:after="0" w:line="240" w:lineRule="auto"/>
        <w:jc w:val="center"/>
        <w:rPr>
          <w:rFonts w:ascii="Times New Roman" w:hAnsi="Times New Roman"/>
          <w:b/>
          <w:i/>
          <w:sz w:val="24"/>
          <w:szCs w:val="20"/>
        </w:rPr>
      </w:pPr>
      <w:r w:rsidRPr="00F8282F">
        <w:rPr>
          <w:rFonts w:ascii="Times New Roman" w:hAnsi="Times New Roman"/>
          <w:b/>
          <w:i/>
          <w:sz w:val="24"/>
          <w:szCs w:val="20"/>
        </w:rPr>
        <w:t>Committee Members</w:t>
      </w:r>
    </w:p>
    <w:p w:rsidR="00C32DC5" w:rsidRPr="00E67705" w:rsidRDefault="00C32DC5" w:rsidP="00C32DC5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  <w:r>
        <w:rPr>
          <w:rFonts w:ascii="Times New Roman" w:hAnsi="Times New Roman"/>
          <w:i/>
          <w:szCs w:val="20"/>
        </w:rPr>
        <w:t xml:space="preserve">Bill Backlin, Dorothy Hanna, Steve Hoekstra, Janeane Houchin, Damon Kraft (Chair), Barbara Marshall, Kristy Rodriguez </w:t>
      </w:r>
    </w:p>
    <w:p w:rsidR="00C32DC5" w:rsidRPr="00F8282F" w:rsidRDefault="00C32DC5" w:rsidP="00C32DC5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</w:p>
    <w:p w:rsidR="00C32DC5" w:rsidRDefault="00C32DC5" w:rsidP="00C32DC5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</w:p>
    <w:p w:rsidR="00C32DC5" w:rsidRPr="00F8282F" w:rsidRDefault="00C32DC5" w:rsidP="00C32DC5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  <w:u w:val="single"/>
        </w:rPr>
      </w:pPr>
      <w:r w:rsidRPr="00F8282F">
        <w:rPr>
          <w:rFonts w:ascii="Times New Roman" w:hAnsi="Times New Roman"/>
          <w:b/>
          <w:sz w:val="24"/>
          <w:szCs w:val="20"/>
          <w:u w:val="single"/>
        </w:rPr>
        <w:t>AGENDA</w:t>
      </w:r>
      <w:r>
        <w:rPr>
          <w:rFonts w:ascii="Times New Roman" w:hAnsi="Times New Roman"/>
          <w:b/>
          <w:sz w:val="24"/>
          <w:szCs w:val="20"/>
          <w:u w:val="single"/>
        </w:rPr>
        <w:t xml:space="preserve"> </w:t>
      </w:r>
    </w:p>
    <w:p w:rsidR="00C32DC5" w:rsidRPr="00444476" w:rsidRDefault="00C32DC5" w:rsidP="00C32DC5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p w:rsidR="00C32DC5" w:rsidRPr="000B3EA2" w:rsidRDefault="00C32DC5" w:rsidP="00C32DC5">
      <w:pPr>
        <w:pStyle w:val="Heading2"/>
        <w:rPr>
          <w:b w:val="0"/>
        </w:rPr>
      </w:pPr>
      <w:r w:rsidRPr="000B3EA2">
        <w:t>I.</w:t>
      </w:r>
      <w:r w:rsidRPr="000B3EA2">
        <w:tab/>
        <w:t>Opening</w:t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rPr>
          <w:b w:val="0"/>
        </w:rPr>
        <w:t xml:space="preserve">           </w:t>
      </w:r>
      <w:r>
        <w:rPr>
          <w:b w:val="0"/>
          <w:sz w:val="20"/>
          <w:szCs w:val="20"/>
        </w:rPr>
        <w:t>Kraft</w:t>
      </w:r>
      <w:r w:rsidRPr="000B3EA2">
        <w:rPr>
          <w:b w:val="0"/>
        </w:rPr>
        <w:t xml:space="preserve">   </w:t>
      </w:r>
      <w:r w:rsidRPr="000B3EA2">
        <w:rPr>
          <w:b w:val="0"/>
        </w:rPr>
        <w:tab/>
      </w:r>
    </w:p>
    <w:p w:rsidR="00C32DC5" w:rsidRPr="00132423" w:rsidRDefault="00C32DC5" w:rsidP="00C32DC5">
      <w:pPr>
        <w:pStyle w:val="Heading3"/>
        <w:rPr>
          <w:b w:val="0"/>
          <w:sz w:val="20"/>
        </w:rPr>
      </w:pPr>
      <w:r>
        <w:rPr>
          <w:b w:val="0"/>
          <w:sz w:val="20"/>
        </w:rPr>
        <w:tab/>
        <w:t>A.</w:t>
      </w:r>
      <w:r>
        <w:rPr>
          <w:b w:val="0"/>
          <w:sz w:val="20"/>
        </w:rPr>
        <w:tab/>
        <w:t>Welcome and opening p</w:t>
      </w:r>
      <w:r w:rsidRPr="00132423">
        <w:rPr>
          <w:b w:val="0"/>
          <w:sz w:val="20"/>
        </w:rPr>
        <w:t>rayer</w:t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  <w:t xml:space="preserve">              </w:t>
      </w:r>
    </w:p>
    <w:p w:rsidR="00C32DC5" w:rsidRPr="004D4BC6" w:rsidRDefault="00C32DC5" w:rsidP="00C32DC5">
      <w:pPr>
        <w:pStyle w:val="Heading3"/>
        <w:ind w:firstLine="720"/>
        <w:rPr>
          <w:b w:val="0"/>
          <w:sz w:val="20"/>
        </w:rPr>
      </w:pPr>
      <w:r>
        <w:rPr>
          <w:b w:val="0"/>
          <w:sz w:val="20"/>
        </w:rPr>
        <w:t>B.</w:t>
      </w:r>
      <w:r>
        <w:rPr>
          <w:b w:val="0"/>
          <w:sz w:val="20"/>
        </w:rPr>
        <w:tab/>
        <w:t>Call to o</w:t>
      </w:r>
      <w:r w:rsidRPr="00132423">
        <w:rPr>
          <w:b w:val="0"/>
          <w:sz w:val="20"/>
        </w:rPr>
        <w:t>rder</w:t>
      </w:r>
      <w:r>
        <w:rPr>
          <w:b w:val="0"/>
          <w:sz w:val="20"/>
        </w:rPr>
        <w:t xml:space="preserve"> and approval of </w:t>
      </w:r>
      <w:r w:rsidR="00BB0528">
        <w:rPr>
          <w:b w:val="0"/>
          <w:sz w:val="20"/>
        </w:rPr>
        <w:t>minutes from 10/24</w:t>
      </w:r>
    </w:p>
    <w:p w:rsidR="00C32DC5" w:rsidRPr="00662E59" w:rsidRDefault="00C32DC5" w:rsidP="00C32DC5">
      <w:pPr>
        <w:pStyle w:val="Default"/>
        <w:ind w:left="720"/>
        <w:rPr>
          <w:sz w:val="20"/>
          <w:szCs w:val="20"/>
        </w:rPr>
      </w:pPr>
    </w:p>
    <w:p w:rsidR="00C32DC5" w:rsidRDefault="00C32DC5" w:rsidP="00C32DC5">
      <w:pPr>
        <w:pStyle w:val="Default"/>
        <w:rPr>
          <w:sz w:val="20"/>
          <w:szCs w:val="20"/>
        </w:rPr>
      </w:pPr>
      <w:r>
        <w:rPr>
          <w:b/>
        </w:rPr>
        <w:t>II.</w:t>
      </w:r>
      <w:r>
        <w:rPr>
          <w:b/>
        </w:rPr>
        <w:tab/>
        <w:t xml:space="preserve">Old Business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</w:t>
      </w:r>
      <w:r>
        <w:rPr>
          <w:b/>
        </w:rPr>
        <w:tab/>
      </w:r>
    </w:p>
    <w:p w:rsidR="003F3A8B" w:rsidRPr="004D4BC6" w:rsidRDefault="003F3A8B" w:rsidP="00C32DC5">
      <w:pPr>
        <w:pStyle w:val="Default"/>
        <w:rPr>
          <w:sz w:val="20"/>
          <w:szCs w:val="20"/>
        </w:rPr>
      </w:pPr>
      <w:r>
        <w:rPr>
          <w:sz w:val="20"/>
          <w:szCs w:val="20"/>
        </w:rPr>
        <w:tab/>
        <w:t>A.</w:t>
      </w:r>
      <w:r>
        <w:rPr>
          <w:sz w:val="20"/>
          <w:szCs w:val="20"/>
        </w:rPr>
        <w:tab/>
        <w:t xml:space="preserve">Program prioritization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ll </w:t>
      </w:r>
    </w:p>
    <w:p w:rsidR="00C32DC5" w:rsidRPr="00662E59" w:rsidRDefault="00C32DC5" w:rsidP="00C32DC5">
      <w:pPr>
        <w:pStyle w:val="Default"/>
        <w:ind w:left="720"/>
        <w:rPr>
          <w:sz w:val="20"/>
          <w:szCs w:val="20"/>
        </w:rPr>
      </w:pPr>
    </w:p>
    <w:p w:rsidR="00C32DC5" w:rsidRDefault="00C32DC5" w:rsidP="00C32DC5">
      <w:pPr>
        <w:pStyle w:val="Default"/>
        <w:rPr>
          <w:b/>
        </w:rPr>
      </w:pPr>
      <w:r>
        <w:rPr>
          <w:b/>
        </w:rPr>
        <w:t>III.</w:t>
      </w:r>
      <w:r>
        <w:rPr>
          <w:b/>
        </w:rPr>
        <w:tab/>
        <w:t xml:space="preserve">New Business </w:t>
      </w:r>
      <w:r>
        <w:rPr>
          <w:b/>
        </w:rPr>
        <w:tab/>
      </w:r>
    </w:p>
    <w:p w:rsidR="00C32DC5" w:rsidRDefault="00C32DC5" w:rsidP="00C32DC5">
      <w:pPr>
        <w:pStyle w:val="Default"/>
        <w:rPr>
          <w:sz w:val="20"/>
          <w:szCs w:val="20"/>
        </w:rPr>
      </w:pPr>
      <w:r>
        <w:rPr>
          <w:b/>
        </w:rPr>
        <w:tab/>
      </w:r>
      <w:r w:rsidR="00BB0528">
        <w:rPr>
          <w:sz w:val="20"/>
          <w:szCs w:val="20"/>
        </w:rPr>
        <w:t xml:space="preserve">A. </w:t>
      </w:r>
      <w:r w:rsidR="00BB0528">
        <w:rPr>
          <w:sz w:val="20"/>
          <w:szCs w:val="20"/>
        </w:rPr>
        <w:tab/>
        <w:t>Pee</w:t>
      </w:r>
      <w:r w:rsidR="00F13163">
        <w:rPr>
          <w:sz w:val="20"/>
          <w:szCs w:val="20"/>
        </w:rPr>
        <w:t>r review: process review for Dr</w:t>
      </w:r>
      <w:r w:rsidR="00BB0528">
        <w:rPr>
          <w:sz w:val="20"/>
          <w:szCs w:val="20"/>
        </w:rPr>
        <w:t xml:space="preserve">. </w:t>
      </w:r>
      <w:r w:rsidR="00F13163">
        <w:rPr>
          <w:sz w:val="20"/>
          <w:szCs w:val="20"/>
        </w:rPr>
        <w:t>Hanna</w:t>
      </w:r>
      <w:r w:rsidR="00F13163">
        <w:rPr>
          <w:sz w:val="20"/>
          <w:szCs w:val="20"/>
        </w:rPr>
        <w:tab/>
      </w:r>
      <w:r w:rsidR="00F13163">
        <w:rPr>
          <w:sz w:val="20"/>
          <w:szCs w:val="20"/>
        </w:rPr>
        <w:tab/>
      </w:r>
      <w:r w:rsidR="00F13163">
        <w:rPr>
          <w:sz w:val="20"/>
          <w:szCs w:val="20"/>
        </w:rPr>
        <w:tab/>
      </w:r>
      <w:r w:rsidR="00BB0528">
        <w:rPr>
          <w:sz w:val="20"/>
          <w:szCs w:val="20"/>
        </w:rPr>
        <w:tab/>
      </w:r>
      <w:r w:rsidR="00BB0528">
        <w:rPr>
          <w:sz w:val="20"/>
          <w:szCs w:val="20"/>
        </w:rPr>
        <w:tab/>
        <w:t xml:space="preserve">All </w:t>
      </w:r>
    </w:p>
    <w:p w:rsidR="00C32DC5" w:rsidRPr="0034059B" w:rsidRDefault="00BB0528" w:rsidP="00C32DC5">
      <w:pPr>
        <w:pStyle w:val="Default"/>
        <w:rPr>
          <w:sz w:val="20"/>
          <w:szCs w:val="20"/>
        </w:rPr>
      </w:pPr>
      <w:r>
        <w:rPr>
          <w:sz w:val="20"/>
          <w:szCs w:val="20"/>
        </w:rPr>
        <w:tab/>
      </w:r>
    </w:p>
    <w:p w:rsidR="00C32DC5" w:rsidRDefault="00C32DC5" w:rsidP="00C32DC5">
      <w:pPr>
        <w:pStyle w:val="Default"/>
        <w:rPr>
          <w:sz w:val="20"/>
        </w:rPr>
      </w:pPr>
      <w:r>
        <w:rPr>
          <w:b/>
        </w:rPr>
        <w:t>IV.</w:t>
      </w:r>
      <w:r>
        <w:rPr>
          <w:b/>
        </w:rPr>
        <w:tab/>
        <w:t xml:space="preserve">Other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           </w:t>
      </w:r>
      <w:r>
        <w:rPr>
          <w:b/>
        </w:rPr>
        <w:tab/>
      </w:r>
    </w:p>
    <w:p w:rsidR="00C32DC5" w:rsidRPr="00A21621" w:rsidRDefault="00C32DC5" w:rsidP="00C32DC5">
      <w:pPr>
        <w:pStyle w:val="Default"/>
      </w:pPr>
    </w:p>
    <w:p w:rsidR="00C32DC5" w:rsidRDefault="00C32DC5" w:rsidP="00C32DC5">
      <w:pPr>
        <w:pStyle w:val="Default"/>
        <w:rPr>
          <w:b/>
        </w:rPr>
      </w:pPr>
      <w:r>
        <w:rPr>
          <w:b/>
        </w:rPr>
        <w:t>V.</w:t>
      </w:r>
      <w:r>
        <w:rPr>
          <w:b/>
        </w:rPr>
        <w:tab/>
        <w:t xml:space="preserve">Adjournment </w:t>
      </w:r>
    </w:p>
    <w:p w:rsidR="00C32DC5" w:rsidRDefault="00C32DC5" w:rsidP="00C32DC5">
      <w:pPr>
        <w:pStyle w:val="Default"/>
      </w:pPr>
    </w:p>
    <w:p w:rsidR="00C32DC5" w:rsidRDefault="00C32DC5" w:rsidP="00C32DC5">
      <w:pPr>
        <w:pStyle w:val="Default"/>
        <w:ind w:firstLine="720"/>
        <w:jc w:val="center"/>
      </w:pPr>
    </w:p>
    <w:p w:rsidR="00C32DC5" w:rsidRPr="00A21621" w:rsidRDefault="00C32DC5" w:rsidP="00C32DC5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28"/>
        </w:rPr>
      </w:pPr>
      <w:r w:rsidRPr="00A21621">
        <w:rPr>
          <w:b/>
          <w:sz w:val="28"/>
        </w:rPr>
        <w:t xml:space="preserve">The next committee meeting is scheduled for </w:t>
      </w:r>
    </w:p>
    <w:p w:rsidR="00C32DC5" w:rsidRPr="00A21621" w:rsidRDefault="00BB0528" w:rsidP="00C32DC5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28"/>
        </w:rPr>
      </w:pPr>
      <w:r>
        <w:rPr>
          <w:b/>
          <w:sz w:val="28"/>
        </w:rPr>
        <w:t>Thursday, November 7</w:t>
      </w:r>
      <w:r w:rsidR="00C32DC5">
        <w:rPr>
          <w:b/>
          <w:sz w:val="28"/>
        </w:rPr>
        <w:t>, 2019</w:t>
      </w:r>
    </w:p>
    <w:p w:rsidR="00C32DC5" w:rsidRDefault="00C32DC5" w:rsidP="00C32DC5"/>
    <w:p w:rsidR="00C32DC5" w:rsidRDefault="00C32DC5" w:rsidP="00C32DC5"/>
    <w:p w:rsidR="00C32DC5" w:rsidRDefault="00C32DC5" w:rsidP="00C32DC5"/>
    <w:p w:rsidR="00C32DC5" w:rsidRDefault="00C32DC5" w:rsidP="00C32DC5"/>
    <w:p w:rsidR="00C32DC5" w:rsidRDefault="00C32DC5" w:rsidP="00C32DC5"/>
    <w:p w:rsidR="00C32DC5" w:rsidRDefault="00C32DC5" w:rsidP="00C32DC5"/>
    <w:p w:rsidR="00C32DC5" w:rsidRDefault="00C32DC5" w:rsidP="00C32DC5"/>
    <w:p w:rsidR="00C32DC5" w:rsidRDefault="00C32DC5" w:rsidP="00C32DC5"/>
    <w:p w:rsidR="00C32DC5" w:rsidRDefault="00C32DC5" w:rsidP="00C32DC5"/>
    <w:p w:rsidR="00C36FDA" w:rsidRDefault="00C36FDA"/>
    <w:sectPr w:rsidR="00C36FDA" w:rsidSect="0076528A">
      <w:pgSz w:w="12240" w:h="15840"/>
      <w:pgMar w:top="1440" w:right="1152" w:bottom="907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bA0NrUwNTA0tDBU0lEKTi0uzszPAykwrAUAmL8yJiwAAAA="/>
  </w:docVars>
  <w:rsids>
    <w:rsidRoot w:val="00C32DC5"/>
    <w:rsid w:val="003F3A8B"/>
    <w:rsid w:val="00872A99"/>
    <w:rsid w:val="00BB0528"/>
    <w:rsid w:val="00C32DC5"/>
    <w:rsid w:val="00C36FDA"/>
    <w:rsid w:val="00F13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0C25FE8-E591-4D16-BED0-A92FEFDAC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2DC5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qFormat/>
    <w:rsid w:val="00C32DC5"/>
    <w:pPr>
      <w:keepNext/>
      <w:spacing w:after="0" w:line="240" w:lineRule="auto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C32DC5"/>
    <w:pPr>
      <w:keepNext/>
      <w:spacing w:after="0" w:line="240" w:lineRule="auto"/>
      <w:outlineLvl w:val="2"/>
    </w:pPr>
    <w:rPr>
      <w:rFonts w:ascii="Times New Roman" w:eastAsia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32DC5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C32DC5"/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Default">
    <w:name w:val="Default"/>
    <w:rsid w:val="00C32DC5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Kristan Hernandez</cp:lastModifiedBy>
  <cp:revision>2</cp:revision>
  <dcterms:created xsi:type="dcterms:W3CDTF">2019-11-05T18:10:00Z</dcterms:created>
  <dcterms:modified xsi:type="dcterms:W3CDTF">2019-11-05T18:10:00Z</dcterms:modified>
</cp:coreProperties>
</file>